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lger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lgeria received a score of 62.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lger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geria received a score of</w:t>
      </w:r>
      <w:r>
        <w:t xml:space="preserve"> </w:t>
      </w:r>
      <w:r>
        <w:rPr>
          <w:b/>
          <w:bCs/>
        </w:rPr>
        <w:t xml:space="preserve">57.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lgeria received a score of 75.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lgeria received a score of 50.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lgeria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lger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lger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lgeria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lger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lger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lgeri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lger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lger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lgeria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lger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lgeri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lgeria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08,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5, 2010,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6, 2010, 2012,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4:51Z</dcterms:created>
  <dcterms:modified xsi:type="dcterms:W3CDTF">2024-11-12T01: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lgeria Country Report</vt:lpwstr>
  </property>
  <property fmtid="{D5CDD505-2E9C-101B-9397-08002B2CF9AE}" pid="10" name="toc-title">
    <vt:lpwstr>Table of contents</vt:lpwstr>
  </property>
</Properties>
</file>